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  <w:bookmarkStart w:id="0" w:name="_GoBack"/>
      <w:bookmarkEnd w:id="0"/>
    </w:p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</w:p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</w:p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</w:p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</w:p>
    <w:p w:rsidR="00A32622" w:rsidRDefault="00A32622" w:rsidP="007A7EEA">
      <w:pPr>
        <w:spacing w:after="0" w:line="240" w:lineRule="auto"/>
        <w:jc w:val="center"/>
        <w:rPr>
          <w:rFonts w:ascii="Comic Sans MS" w:eastAsia="Times New Roman" w:hAnsi="Comic Sans MS" w:cs="Times New Roman"/>
          <w:b/>
          <w:sz w:val="28"/>
          <w:szCs w:val="28"/>
        </w:rPr>
      </w:pPr>
    </w:p>
    <w:p w:rsidR="007A7EEA" w:rsidRPr="003B2E0D" w:rsidRDefault="007A7EEA" w:rsidP="007A7E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B2E0D">
        <w:rPr>
          <w:rFonts w:ascii="Comic Sans MS" w:eastAsia="Times New Roman" w:hAnsi="Comic Sans MS" w:cs="Times New Roman"/>
          <w:b/>
          <w:sz w:val="28"/>
          <w:szCs w:val="28"/>
        </w:rPr>
        <w:t>Third Grade Supply List</w:t>
      </w:r>
    </w:p>
    <w:p w:rsidR="007A7EEA" w:rsidRPr="003B2E0D" w:rsidRDefault="007A7EEA" w:rsidP="007A7EEA">
      <w:pPr>
        <w:spacing w:after="0" w:line="240" w:lineRule="auto"/>
        <w:rPr>
          <w:rFonts w:ascii="Century Gothic" w:eastAsia="Times New Roman" w:hAnsi="Century Gothic" w:cs="Times New Roman"/>
          <w:sz w:val="24"/>
          <w:szCs w:val="24"/>
        </w:rPr>
      </w:pPr>
    </w:p>
    <w:p w:rsidR="007A7EEA" w:rsidRPr="003B2E0D" w:rsidRDefault="007A7EE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3 packs of #2 pencils at least ten in a package </w:t>
      </w:r>
      <w:r w:rsidRPr="003B2E0D">
        <w:rPr>
          <w:rFonts w:ascii="Century Gothic" w:eastAsia="Times New Roman" w:hAnsi="Century Gothic" w:cs="Times New Roman"/>
          <w:b/>
          <w:sz w:val="23"/>
          <w:szCs w:val="23"/>
        </w:rPr>
        <w:t>pre-sharpened</w:t>
      </w: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 if possible</w:t>
      </w:r>
    </w:p>
    <w:p w:rsidR="0052196A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1 package of cap erasers</w:t>
      </w:r>
    </w:p>
    <w:p w:rsidR="00A32622" w:rsidRDefault="00A32622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1 pack of notecards</w:t>
      </w:r>
    </w:p>
    <w:p w:rsidR="00A32622" w:rsidRPr="00A32622" w:rsidRDefault="00A32622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b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 xml:space="preserve">1 package of red pens </w:t>
      </w:r>
      <w:r w:rsidRPr="00A32622">
        <w:rPr>
          <w:rFonts w:ascii="Century Gothic" w:eastAsia="Times New Roman" w:hAnsi="Century Gothic" w:cs="Times New Roman"/>
          <w:b/>
          <w:sz w:val="23"/>
          <w:szCs w:val="23"/>
        </w:rPr>
        <w:t>with caps</w:t>
      </w:r>
      <w:r>
        <w:rPr>
          <w:rFonts w:ascii="Century Gothic" w:eastAsia="Times New Roman" w:hAnsi="Century Gothic" w:cs="Times New Roman"/>
          <w:sz w:val="23"/>
          <w:szCs w:val="23"/>
        </w:rPr>
        <w:t xml:space="preserve"> </w:t>
      </w:r>
      <w:r w:rsidRPr="00A32622">
        <w:rPr>
          <w:rFonts w:ascii="Century Gothic" w:eastAsia="Times New Roman" w:hAnsi="Century Gothic" w:cs="Times New Roman"/>
          <w:b/>
          <w:sz w:val="23"/>
          <w:szCs w:val="23"/>
        </w:rPr>
        <w:t>(no clicking pens please</w:t>
      </w:r>
      <w:r>
        <w:rPr>
          <w:rFonts w:ascii="Century Gothic" w:eastAsia="Times New Roman" w:hAnsi="Century Gothic" w:cs="Times New Roman"/>
          <w:b/>
          <w:sz w:val="23"/>
          <w:szCs w:val="23"/>
        </w:rPr>
        <w:t>)</w:t>
      </w:r>
    </w:p>
    <w:p w:rsidR="007A7EEA" w:rsidRPr="003B2E0D" w:rsidRDefault="009A6FE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2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box</w:t>
      </w:r>
      <w:r>
        <w:rPr>
          <w:rFonts w:ascii="Century Gothic" w:eastAsia="Times New Roman" w:hAnsi="Century Gothic" w:cs="Times New Roman"/>
          <w:sz w:val="23"/>
          <w:szCs w:val="23"/>
        </w:rPr>
        <w:t>es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of colored pencils</w:t>
      </w:r>
      <w:r w:rsidR="0052196A" w:rsidRPr="003B2E0D">
        <w:rPr>
          <w:rFonts w:ascii="Century Gothic" w:eastAsia="Times New Roman" w:hAnsi="Century Gothic" w:cs="Times New Roman"/>
          <w:sz w:val="23"/>
          <w:szCs w:val="23"/>
        </w:rPr>
        <w:t xml:space="preserve"> (box of 8 – 12)</w:t>
      </w:r>
    </w:p>
    <w:p w:rsidR="007A7EEA" w:rsidRPr="003B2E0D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2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packages of markers</w:t>
      </w:r>
    </w:p>
    <w:p w:rsidR="007A7EEA" w:rsidRPr="003B2E0D" w:rsidRDefault="00A27453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Scissors</w:t>
      </w:r>
    </w:p>
    <w:p w:rsidR="007A7EEA" w:rsidRPr="003B2E0D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10 glue sticks</w:t>
      </w:r>
    </w:p>
    <w:p w:rsidR="0052196A" w:rsidRPr="003B2E0D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4 Highlighters</w:t>
      </w:r>
    </w:p>
    <w:p w:rsidR="007A7EEA" w:rsidRPr="003B2E0D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1 Zippered pencil case </w:t>
      </w:r>
      <w:r w:rsidR="00A32622">
        <w:rPr>
          <w:rFonts w:ascii="Century Gothic" w:eastAsia="Times New Roman" w:hAnsi="Century Gothic" w:cs="Times New Roman"/>
          <w:b/>
          <w:sz w:val="23"/>
          <w:szCs w:val="23"/>
        </w:rPr>
        <w:t>with holes to keep in binder</w:t>
      </w:r>
    </w:p>
    <w:p w:rsidR="007A7EEA" w:rsidRPr="003B2E0D" w:rsidRDefault="009A6FE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 xml:space="preserve">2 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>composition books (</w:t>
      </w:r>
      <w:r w:rsidR="007A7EEA" w:rsidRPr="003B2E0D">
        <w:rPr>
          <w:rFonts w:ascii="Century Gothic" w:eastAsia="Times New Roman" w:hAnsi="Century Gothic" w:cs="Times New Roman"/>
          <w:b/>
          <w:sz w:val="23"/>
          <w:szCs w:val="23"/>
        </w:rPr>
        <w:t>no spiral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>)</w:t>
      </w:r>
    </w:p>
    <w:p w:rsidR="007A7EEA" w:rsidRPr="003B2E0D" w:rsidRDefault="00A32622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2 packs of wide ruled paper</w:t>
      </w:r>
    </w:p>
    <w:p w:rsidR="0052196A" w:rsidRPr="003B2E0D" w:rsidRDefault="0052196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6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</w:t>
      </w:r>
      <w:r w:rsidR="007A7EEA" w:rsidRPr="009A6FE4">
        <w:rPr>
          <w:rFonts w:ascii="Century Gothic" w:eastAsia="Times New Roman" w:hAnsi="Century Gothic" w:cs="Times New Roman"/>
          <w:b/>
          <w:sz w:val="23"/>
          <w:szCs w:val="23"/>
          <w:u w:val="single"/>
        </w:rPr>
        <w:t>vinyl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pocket folders </w:t>
      </w:r>
      <w:r w:rsidR="007A7EEA" w:rsidRPr="00A32622">
        <w:rPr>
          <w:rFonts w:ascii="Century Gothic" w:eastAsia="Times New Roman" w:hAnsi="Century Gothic" w:cs="Times New Roman"/>
          <w:b/>
          <w:sz w:val="23"/>
          <w:szCs w:val="23"/>
        </w:rPr>
        <w:t xml:space="preserve">with </w:t>
      </w:r>
      <w:r w:rsidR="00A32622" w:rsidRPr="00A32622">
        <w:rPr>
          <w:rFonts w:ascii="Century Gothic" w:eastAsia="Times New Roman" w:hAnsi="Century Gothic" w:cs="Times New Roman"/>
          <w:b/>
          <w:sz w:val="23"/>
          <w:szCs w:val="23"/>
        </w:rPr>
        <w:t>holes</w:t>
      </w: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 in the following colors</w:t>
      </w:r>
      <w:r w:rsidR="00A32622">
        <w:rPr>
          <w:rFonts w:ascii="Century Gothic" w:eastAsia="Times New Roman" w:hAnsi="Century Gothic" w:cs="Times New Roman"/>
          <w:sz w:val="23"/>
          <w:szCs w:val="23"/>
        </w:rPr>
        <w:t>:</w:t>
      </w:r>
    </w:p>
    <w:p w:rsidR="007A7EEA" w:rsidRPr="003B2E0D" w:rsidRDefault="00A32622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 xml:space="preserve"> </w:t>
      </w:r>
      <w:r w:rsidR="007A7EEA" w:rsidRPr="00A32622">
        <w:rPr>
          <w:rFonts w:ascii="Century Gothic" w:eastAsia="Times New Roman" w:hAnsi="Century Gothic" w:cs="Times New Roman"/>
          <w:b/>
          <w:sz w:val="23"/>
          <w:szCs w:val="23"/>
        </w:rPr>
        <w:t xml:space="preserve">red, yellow, green, blue, </w:t>
      </w:r>
      <w:r w:rsidR="0052196A" w:rsidRPr="00A32622">
        <w:rPr>
          <w:rFonts w:ascii="Century Gothic" w:eastAsia="Times New Roman" w:hAnsi="Century Gothic" w:cs="Times New Roman"/>
          <w:b/>
          <w:sz w:val="23"/>
          <w:szCs w:val="23"/>
        </w:rPr>
        <w:t xml:space="preserve">purple, </w:t>
      </w:r>
      <w:r w:rsidR="007A7EEA" w:rsidRPr="00A32622">
        <w:rPr>
          <w:rFonts w:ascii="Century Gothic" w:eastAsia="Times New Roman" w:hAnsi="Century Gothic" w:cs="Times New Roman"/>
          <w:b/>
          <w:sz w:val="23"/>
          <w:szCs w:val="23"/>
        </w:rPr>
        <w:t>and orange</w:t>
      </w:r>
    </w:p>
    <w:p w:rsidR="00F24584" w:rsidRPr="003B2E0D" w:rsidRDefault="00F2458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1 Folder of Child’s Choice with Pockets</w:t>
      </w:r>
    </w:p>
    <w:p w:rsidR="007A7EEA" w:rsidRPr="003B2E0D" w:rsidRDefault="009A6FE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2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 xml:space="preserve"> boxes of tissues</w:t>
      </w:r>
    </w:p>
    <w:p w:rsidR="007A7EEA" w:rsidRPr="003B2E0D" w:rsidRDefault="007A7EE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1 roll of paper towels</w:t>
      </w:r>
    </w:p>
    <w:p w:rsidR="007A7EEA" w:rsidRPr="003B2E0D" w:rsidRDefault="00F2458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G</w:t>
      </w:r>
      <w:r w:rsidR="007A7EEA" w:rsidRPr="003B2E0D">
        <w:rPr>
          <w:rFonts w:ascii="Century Gothic" w:eastAsia="Times New Roman" w:hAnsi="Century Gothic" w:cs="Times New Roman"/>
          <w:sz w:val="23"/>
          <w:szCs w:val="23"/>
        </w:rPr>
        <w:t>irls</w:t>
      </w:r>
      <w:r w:rsidR="00A32622">
        <w:rPr>
          <w:rFonts w:ascii="Century Gothic" w:eastAsia="Times New Roman" w:hAnsi="Century Gothic" w:cs="Times New Roman"/>
          <w:sz w:val="23"/>
          <w:szCs w:val="23"/>
        </w:rPr>
        <w:t xml:space="preserve"> bring 1 container of baby wipes </w:t>
      </w:r>
    </w:p>
    <w:p w:rsidR="002A71E7" w:rsidRPr="003B2E0D" w:rsidRDefault="00A32622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Boys bring 1 bottle of hand s</w:t>
      </w:r>
      <w:r w:rsidR="002A71E7" w:rsidRPr="003B2E0D">
        <w:rPr>
          <w:rFonts w:ascii="Century Gothic" w:eastAsia="Times New Roman" w:hAnsi="Century Gothic" w:cs="Times New Roman"/>
          <w:sz w:val="23"/>
          <w:szCs w:val="23"/>
        </w:rPr>
        <w:t>anitizer (8oz or larger)</w:t>
      </w:r>
    </w:p>
    <w:p w:rsidR="002A71E7" w:rsidRPr="003B2E0D" w:rsidRDefault="002A71E7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>1 container of Clorox Wipes</w:t>
      </w:r>
    </w:p>
    <w:p w:rsidR="007A7EEA" w:rsidRPr="003B2E0D" w:rsidRDefault="00F2458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1 package of </w:t>
      </w:r>
      <w:r w:rsidRPr="003B2E0D">
        <w:rPr>
          <w:rFonts w:ascii="Century Gothic" w:eastAsia="Times New Roman" w:hAnsi="Century Gothic" w:cs="Times New Roman"/>
          <w:b/>
          <w:sz w:val="23"/>
          <w:szCs w:val="23"/>
        </w:rPr>
        <w:t>EXPO</w:t>
      </w: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 Dry Erase Markers</w:t>
      </w:r>
    </w:p>
    <w:p w:rsidR="00F24584" w:rsidRPr="003B2E0D" w:rsidRDefault="009A6FE4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>
        <w:rPr>
          <w:rFonts w:ascii="Century Gothic" w:eastAsia="Times New Roman" w:hAnsi="Century Gothic" w:cs="Times New Roman"/>
          <w:sz w:val="23"/>
          <w:szCs w:val="23"/>
        </w:rPr>
        <w:t>1 Dry Erase</w:t>
      </w:r>
      <w:r w:rsidR="00F24584" w:rsidRPr="003B2E0D">
        <w:rPr>
          <w:rFonts w:ascii="Century Gothic" w:eastAsia="Times New Roman" w:hAnsi="Century Gothic" w:cs="Times New Roman"/>
          <w:sz w:val="23"/>
          <w:szCs w:val="23"/>
        </w:rPr>
        <w:t xml:space="preserve"> Eraser</w:t>
      </w:r>
    </w:p>
    <w:p w:rsidR="003B2E0D" w:rsidRPr="003B2E0D" w:rsidRDefault="00F24584" w:rsidP="003B2E0D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1 </w:t>
      </w:r>
      <w:r w:rsidR="002A71E7" w:rsidRPr="003B2E0D">
        <w:rPr>
          <w:rFonts w:ascii="Century Gothic" w:eastAsia="Times New Roman" w:hAnsi="Century Gothic" w:cs="Times New Roman"/>
          <w:sz w:val="23"/>
          <w:szCs w:val="23"/>
        </w:rPr>
        <w:t>Zippered Three Ring Binder</w:t>
      </w:r>
      <w:r w:rsidR="003B2E0D" w:rsidRPr="003B2E0D">
        <w:rPr>
          <w:rFonts w:ascii="Century Gothic" w:eastAsia="Times New Roman" w:hAnsi="Century Gothic" w:cs="Times New Roman"/>
          <w:sz w:val="23"/>
          <w:szCs w:val="23"/>
        </w:rPr>
        <w:t xml:space="preserve"> </w:t>
      </w:r>
      <w:r w:rsidR="003B2E0D" w:rsidRPr="003B2E0D">
        <w:rPr>
          <w:rFonts w:ascii="Century Gothic" w:eastAsia="Times New Roman" w:hAnsi="Century Gothic" w:cs="Times New Roman"/>
          <w:b/>
          <w:sz w:val="23"/>
          <w:szCs w:val="23"/>
        </w:rPr>
        <w:t>(must have a zipper)</w:t>
      </w:r>
    </w:p>
    <w:p w:rsidR="007A7EEA" w:rsidRPr="003B2E0D" w:rsidRDefault="007A7EEA" w:rsidP="007A7EEA">
      <w:pPr>
        <w:spacing w:after="0" w:line="240" w:lineRule="auto"/>
        <w:jc w:val="center"/>
        <w:rPr>
          <w:rFonts w:ascii="Century Gothic" w:eastAsia="Times New Roman" w:hAnsi="Century Gothic" w:cs="Times New Roman"/>
          <w:sz w:val="23"/>
          <w:szCs w:val="23"/>
        </w:rPr>
      </w:pPr>
    </w:p>
    <w:p w:rsidR="002A71E7" w:rsidRPr="003B2E0D" w:rsidRDefault="002A71E7" w:rsidP="002A71E7">
      <w:pPr>
        <w:spacing w:after="0" w:line="240" w:lineRule="auto"/>
        <w:rPr>
          <w:rFonts w:ascii="Century Gothic" w:eastAsia="Times New Roman" w:hAnsi="Century Gothic" w:cs="Times New Roman"/>
          <w:sz w:val="24"/>
          <w:szCs w:val="24"/>
        </w:rPr>
      </w:pPr>
    </w:p>
    <w:p w:rsidR="002A71E7" w:rsidRPr="003B2E0D" w:rsidRDefault="002A71E7" w:rsidP="002A71E7">
      <w:pPr>
        <w:spacing w:after="0" w:line="240" w:lineRule="auto"/>
        <w:rPr>
          <w:rFonts w:ascii="Century Gothic" w:eastAsia="Times New Roman" w:hAnsi="Century Gothic" w:cs="Times New Roman"/>
          <w:b/>
          <w:sz w:val="24"/>
          <w:szCs w:val="24"/>
          <w:u w:val="single"/>
        </w:rPr>
      </w:pPr>
      <w:r w:rsidRPr="003B2E0D">
        <w:rPr>
          <w:rFonts w:ascii="Century Gothic" w:eastAsia="Times New Roman" w:hAnsi="Century Gothic" w:cs="Times New Roman"/>
          <w:b/>
          <w:sz w:val="24"/>
          <w:szCs w:val="24"/>
          <w:u w:val="single"/>
        </w:rPr>
        <w:t>Technology Supply List</w:t>
      </w:r>
    </w:p>
    <w:p w:rsidR="007A7EEA" w:rsidRPr="003B2E0D" w:rsidRDefault="002A71E7" w:rsidP="00A32622">
      <w:pPr>
        <w:spacing w:after="0" w:line="240" w:lineRule="auto"/>
        <w:rPr>
          <w:rFonts w:ascii="Century Gothic" w:hAnsi="Century Gothic"/>
          <w:sz w:val="23"/>
          <w:szCs w:val="23"/>
        </w:rPr>
      </w:pPr>
      <w:r w:rsidRPr="003B2E0D">
        <w:rPr>
          <w:rFonts w:ascii="Century Gothic" w:eastAsia="Times New Roman" w:hAnsi="Century Gothic" w:cs="Times New Roman"/>
          <w:sz w:val="23"/>
          <w:szCs w:val="23"/>
        </w:rPr>
        <w:t xml:space="preserve">1 </w:t>
      </w:r>
      <w:r w:rsidR="00A32622">
        <w:rPr>
          <w:rFonts w:ascii="Century Gothic" w:eastAsia="Times New Roman" w:hAnsi="Century Gothic" w:cs="Times New Roman"/>
          <w:sz w:val="23"/>
          <w:szCs w:val="23"/>
        </w:rPr>
        <w:t xml:space="preserve">pack of cap erasers </w:t>
      </w:r>
    </w:p>
    <w:p w:rsidR="00A27453" w:rsidRPr="003B2E0D" w:rsidRDefault="00A27453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9A6FE4" w:rsidRDefault="009A6FE4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9A6FE4" w:rsidRDefault="009A6FE4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9A6FE4" w:rsidRDefault="009A6FE4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9A6FE4" w:rsidRDefault="009A6FE4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9A6FE4" w:rsidRDefault="009A6FE4" w:rsidP="007A7EEA">
      <w:pPr>
        <w:spacing w:after="0" w:line="240" w:lineRule="auto"/>
        <w:jc w:val="center"/>
        <w:rPr>
          <w:rFonts w:ascii="Biondi" w:eastAsia="Times New Roman" w:hAnsi="Biondi" w:cs="Times New Roman"/>
          <w:b/>
          <w:sz w:val="23"/>
          <w:szCs w:val="23"/>
        </w:rPr>
      </w:pPr>
    </w:p>
    <w:p w:rsidR="007A7EEA" w:rsidRPr="003B2E0D" w:rsidRDefault="007A7EEA">
      <w:pPr>
        <w:rPr>
          <w:rFonts w:ascii="Century Gothic" w:hAnsi="Century Gothic"/>
          <w:sz w:val="24"/>
          <w:szCs w:val="24"/>
        </w:rPr>
      </w:pPr>
    </w:p>
    <w:sectPr w:rsidR="007A7EEA" w:rsidRPr="003B2E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iondi">
    <w:altName w:val="Copperplate Gothic Bold"/>
    <w:charset w:val="00"/>
    <w:family w:val="auto"/>
    <w:pitch w:val="variable"/>
    <w:sig w:usb0="00000003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xMDA0MDIzMDE0NbBQ0lEKTi0uzszPAykwrAUAjoCVRSwAAAA="/>
  </w:docVars>
  <w:rsids>
    <w:rsidRoot w:val="007A7EEA"/>
    <w:rsid w:val="002043FE"/>
    <w:rsid w:val="002A71E7"/>
    <w:rsid w:val="003B2E0D"/>
    <w:rsid w:val="004A384B"/>
    <w:rsid w:val="0052196A"/>
    <w:rsid w:val="005B712B"/>
    <w:rsid w:val="006C5AE0"/>
    <w:rsid w:val="00754F25"/>
    <w:rsid w:val="007A7EEA"/>
    <w:rsid w:val="00873BF4"/>
    <w:rsid w:val="00893348"/>
    <w:rsid w:val="009A6FE4"/>
    <w:rsid w:val="00A043E3"/>
    <w:rsid w:val="00A27453"/>
    <w:rsid w:val="00A32622"/>
    <w:rsid w:val="00D87A38"/>
    <w:rsid w:val="00E45E69"/>
    <w:rsid w:val="00F24584"/>
    <w:rsid w:val="00F91FAF"/>
    <w:rsid w:val="00FC0DD1"/>
    <w:rsid w:val="00FE3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59BF3B-C964-44C3-846E-F83320103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5E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mAdmin</dc:creator>
  <cp:lastModifiedBy>pbmAdmin</cp:lastModifiedBy>
  <cp:revision>2</cp:revision>
  <cp:lastPrinted>2018-05-30T13:35:00Z</cp:lastPrinted>
  <dcterms:created xsi:type="dcterms:W3CDTF">2018-07-11T16:06:00Z</dcterms:created>
  <dcterms:modified xsi:type="dcterms:W3CDTF">2018-07-11T16:06:00Z</dcterms:modified>
</cp:coreProperties>
</file>